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21BF" w:rsidRDefault="00390502">
      <w:pPr>
        <w:pStyle w:val="Title"/>
      </w:pPr>
      <w:r>
        <w:t>User Manual</w:t>
      </w:r>
    </w:p>
    <w:p w:rsidR="0002107F" w:rsidRDefault="0002107F" w:rsidP="0002107F">
      <w:r>
        <w:t>Visit the site at https://www.thoughtsofjuan.me</w:t>
      </w:r>
    </w:p>
    <w:p w:rsidR="007121BF" w:rsidRDefault="00390502" w:rsidP="00390502">
      <w:pPr>
        <w:pStyle w:val="Heading1"/>
      </w:pPr>
      <w:r>
        <w:t>Landing Screen</w:t>
      </w:r>
    </w:p>
    <w:p w:rsidR="00390502" w:rsidRDefault="0002107F" w:rsidP="00390502">
      <w:r>
        <w:rPr>
          <w:noProof/>
          <w:lang w:eastAsia="en-AU" w:bidi="ar-SA"/>
        </w:rPr>
        <w:drawing>
          <wp:inline distT="0" distB="0" distL="0" distR="0" wp14:anchorId="60C29602" wp14:editId="549DDD9C">
            <wp:extent cx="6332220" cy="32981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29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58A" w:rsidRDefault="004A358A" w:rsidP="00390502">
      <w:r>
        <w:t xml:space="preserve">This is the landing </w:t>
      </w:r>
      <w:proofErr w:type="gramStart"/>
      <w:r>
        <w:t>page,</w:t>
      </w:r>
      <w:proofErr w:type="gramEnd"/>
      <w:r>
        <w:t xml:space="preserve"> it doesn’t have much of a purpose except to welcome new users</w:t>
      </w:r>
    </w:p>
    <w:p w:rsidR="004A358A" w:rsidRDefault="004A358A" w:rsidP="00390502"/>
    <w:p w:rsidR="004A358A" w:rsidRDefault="004A358A" w:rsidP="00390502">
      <w:r>
        <w:t>The ‘TEACHER DASHBOARD’ button in orange is a link that redirects to the teacher dashboard</w:t>
      </w:r>
    </w:p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4A358A">
      <w:pPr>
        <w:pStyle w:val="Heading1"/>
      </w:pPr>
      <w:r>
        <w:lastRenderedPageBreak/>
        <w:t>Login Screen</w:t>
      </w:r>
    </w:p>
    <w:p w:rsidR="004A358A" w:rsidRDefault="004A358A" w:rsidP="00390502">
      <w:r>
        <w:rPr>
          <w:noProof/>
          <w:lang w:eastAsia="en-AU" w:bidi="ar-SA"/>
        </w:rPr>
        <w:drawing>
          <wp:inline distT="0" distB="0" distL="0" distR="0" wp14:anchorId="34F4EF72" wp14:editId="31DD5018">
            <wp:extent cx="6332220" cy="38525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85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58A" w:rsidRDefault="004A358A" w:rsidP="00390502">
      <w:r>
        <w:t xml:space="preserve">If the user </w:t>
      </w:r>
      <w:proofErr w:type="gramStart"/>
      <w:r>
        <w:t>is not logged in,</w:t>
      </w:r>
      <w:proofErr w:type="gramEnd"/>
      <w:r>
        <w:t xml:space="preserve"> then they can login with the panel show above</w:t>
      </w:r>
    </w:p>
    <w:p w:rsidR="004A358A" w:rsidRDefault="004A358A" w:rsidP="00390502"/>
    <w:p w:rsidR="004A358A" w:rsidRDefault="004A358A" w:rsidP="00390502">
      <w:r>
        <w:t>Enter username in the field named Username</w:t>
      </w:r>
    </w:p>
    <w:p w:rsidR="004A358A" w:rsidRDefault="004A358A" w:rsidP="00390502">
      <w:r>
        <w:t>Enter password in the field named Password</w:t>
      </w:r>
    </w:p>
    <w:p w:rsidR="004A358A" w:rsidRDefault="004A358A" w:rsidP="00390502"/>
    <w:p w:rsidR="004A358A" w:rsidRDefault="004A358A" w:rsidP="00390502">
      <w:r>
        <w:t>Click sign in to sign in</w:t>
      </w:r>
    </w:p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390502"/>
    <w:p w:rsidR="004A358A" w:rsidRDefault="004A358A" w:rsidP="004A358A">
      <w:pPr>
        <w:pStyle w:val="Heading1"/>
      </w:pPr>
      <w:r>
        <w:lastRenderedPageBreak/>
        <w:t>The teacher dashboard</w:t>
      </w:r>
    </w:p>
    <w:p w:rsidR="004A358A" w:rsidRDefault="004A358A" w:rsidP="00390502">
      <w:r>
        <w:rPr>
          <w:noProof/>
          <w:lang w:eastAsia="en-AU" w:bidi="ar-SA"/>
        </w:rPr>
        <w:drawing>
          <wp:inline distT="0" distB="0" distL="0" distR="0" wp14:anchorId="47F2C39E" wp14:editId="3E89AE7B">
            <wp:extent cx="6332220" cy="3352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58A" w:rsidRDefault="004A358A" w:rsidP="00390502">
      <w:r>
        <w:t>This is the dashboard and the timetable</w:t>
      </w:r>
    </w:p>
    <w:p w:rsidR="004A358A" w:rsidRDefault="004A358A" w:rsidP="00390502">
      <w:r>
        <w:t>On the top right, the logout button will logout the user</w:t>
      </w:r>
    </w:p>
    <w:p w:rsidR="004A358A" w:rsidRDefault="004A358A" w:rsidP="00390502"/>
    <w:p w:rsidR="004A358A" w:rsidRDefault="004A358A" w:rsidP="00390502">
      <w:r>
        <w:t>The timetable labelled timetable has a top row of tabs that a teacher can use to select the day of the week he would like to see</w:t>
      </w:r>
    </w:p>
    <w:p w:rsidR="004A358A" w:rsidRDefault="004A358A" w:rsidP="00390502"/>
    <w:p w:rsidR="004A358A" w:rsidRDefault="004A358A" w:rsidP="00390502">
      <w:r>
        <w:t xml:space="preserve">On the </w:t>
      </w:r>
      <w:proofErr w:type="gramStart"/>
      <w:r>
        <w:t>bottom</w:t>
      </w:r>
      <w:proofErr w:type="gramEnd"/>
      <w:r>
        <w:t xml:space="preserve"> there is a list of periods in the day</w:t>
      </w:r>
    </w:p>
    <w:p w:rsidR="004A358A" w:rsidRDefault="004A358A" w:rsidP="00390502"/>
    <w:p w:rsidR="004A358A" w:rsidRDefault="004A358A" w:rsidP="00390502">
      <w:r>
        <w:rPr>
          <w:noProof/>
          <w:lang w:eastAsia="en-AU" w:bidi="ar-SA"/>
        </w:rPr>
        <w:drawing>
          <wp:inline distT="0" distB="0" distL="0" distR="0" wp14:anchorId="1851AD1B" wp14:editId="012BB1BA">
            <wp:extent cx="6332220" cy="8959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89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58A" w:rsidRDefault="004A358A" w:rsidP="00390502"/>
    <w:p w:rsidR="004A358A" w:rsidRDefault="004A358A" w:rsidP="00390502">
      <w:r>
        <w:t>This is a list of classes,</w:t>
      </w:r>
    </w:p>
    <w:p w:rsidR="004A358A" w:rsidRDefault="004A358A" w:rsidP="00390502">
      <w:r>
        <w:t>Click a class to view the class information</w:t>
      </w:r>
    </w:p>
    <w:p w:rsidR="0065556F" w:rsidRDefault="0065556F" w:rsidP="0065556F">
      <w:pPr>
        <w:pStyle w:val="Heading1"/>
      </w:pPr>
    </w:p>
    <w:p w:rsidR="0065556F" w:rsidRDefault="0065556F" w:rsidP="0065556F"/>
    <w:p w:rsidR="0065556F" w:rsidRDefault="0065556F" w:rsidP="0065556F"/>
    <w:p w:rsidR="0065556F" w:rsidRDefault="0065556F" w:rsidP="0065556F"/>
    <w:p w:rsidR="0065556F" w:rsidRDefault="0065556F" w:rsidP="0065556F"/>
    <w:p w:rsidR="0065556F" w:rsidRDefault="0065556F" w:rsidP="0065556F"/>
    <w:p w:rsidR="0065556F" w:rsidRDefault="0065556F" w:rsidP="0065556F"/>
    <w:p w:rsidR="0065556F" w:rsidRDefault="0065556F" w:rsidP="0065556F"/>
    <w:p w:rsidR="0065556F" w:rsidRDefault="0065556F" w:rsidP="0065556F"/>
    <w:p w:rsidR="0065556F" w:rsidRDefault="0065556F" w:rsidP="0065556F"/>
    <w:p w:rsidR="0065556F" w:rsidRDefault="0065556F" w:rsidP="0065556F"/>
    <w:p w:rsidR="0065556F" w:rsidRPr="0065556F" w:rsidRDefault="0065556F" w:rsidP="0065556F">
      <w:pPr>
        <w:pStyle w:val="Heading1"/>
      </w:pPr>
      <w:r>
        <w:lastRenderedPageBreak/>
        <w:t>Class Panel</w:t>
      </w:r>
    </w:p>
    <w:p w:rsidR="004A358A" w:rsidRDefault="004A358A" w:rsidP="00390502"/>
    <w:p w:rsidR="004A358A" w:rsidRDefault="004A358A" w:rsidP="00390502">
      <w:r>
        <w:rPr>
          <w:noProof/>
          <w:lang w:eastAsia="en-AU" w:bidi="ar-SA"/>
        </w:rPr>
        <w:drawing>
          <wp:inline distT="0" distB="0" distL="0" distR="0" wp14:anchorId="1BD42E62" wp14:editId="2D31B7D5">
            <wp:extent cx="6332220" cy="16548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56F" w:rsidRDefault="0065556F" w:rsidP="00390502">
      <w:r>
        <w:t>This is the class panel</w:t>
      </w:r>
    </w:p>
    <w:p w:rsidR="0065556F" w:rsidRDefault="0065556F" w:rsidP="00390502"/>
    <w:p w:rsidR="0065556F" w:rsidRDefault="0065556F" w:rsidP="00390502">
      <w:r>
        <w:t xml:space="preserve">On the top left, there is a button to go back to the </w:t>
      </w:r>
      <w:proofErr w:type="gramStart"/>
      <w:r>
        <w:t>teachers</w:t>
      </w:r>
      <w:proofErr w:type="gramEnd"/>
      <w:r>
        <w:t xml:space="preserve"> dashboard</w:t>
      </w:r>
    </w:p>
    <w:p w:rsidR="0065556F" w:rsidRDefault="0065556F" w:rsidP="00390502"/>
    <w:p w:rsidR="0065556F" w:rsidRDefault="0065556F" w:rsidP="00390502">
      <w:r>
        <w:t xml:space="preserve">On the </w:t>
      </w:r>
      <w:proofErr w:type="gramStart"/>
      <w:r>
        <w:t>top</w:t>
      </w:r>
      <w:proofErr w:type="gramEnd"/>
      <w:r>
        <w:t xml:space="preserve"> there is a card that displays the teachers information</w:t>
      </w:r>
    </w:p>
    <w:p w:rsidR="0065556F" w:rsidRDefault="0065556F" w:rsidP="00390502"/>
    <w:p w:rsidR="0065556F" w:rsidRPr="00390502" w:rsidRDefault="0065556F" w:rsidP="00390502">
      <w:r>
        <w:t>On the bottom there is a list of students</w:t>
      </w:r>
      <w:r w:rsidR="00530E36">
        <w:t>, currently this has no functionality.</w:t>
      </w:r>
      <w:bookmarkStart w:id="0" w:name="_GoBack"/>
      <w:bookmarkEnd w:id="0"/>
    </w:p>
    <w:sectPr w:rsidR="0065556F" w:rsidRPr="00390502">
      <w:pgSz w:w="12240" w:h="15840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01"/>
    <w:family w:val="roman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Noto Sans Devanagar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Liberation Sans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G2MDM2Njc3MDM3NLRU0lEKTi0uzszPAykwrAUAXo5a4CwAAAA="/>
  </w:docVars>
  <w:rsids>
    <w:rsidRoot w:val="007121BF"/>
    <w:rsid w:val="0002107F"/>
    <w:rsid w:val="00390502"/>
    <w:rsid w:val="004A358A"/>
    <w:rsid w:val="00530E36"/>
    <w:rsid w:val="0065556F"/>
    <w:rsid w:val="00712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F1F64"/>
  <w15:docId w15:val="{B5B9AF0A-9967-477F-A55A-C8A4DFF75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Droid Sans Fallback" w:hAnsi="Liberation Serif" w:cs="Noto Sans Devanagari"/>
        <w:kern w:val="2"/>
        <w:sz w:val="24"/>
        <w:szCs w:val="24"/>
        <w:lang w:val="en-AU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0502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Title">
    <w:name w:val="Title"/>
    <w:basedOn w:val="Heading"/>
    <w:next w:val="BodyText"/>
    <w:qFormat/>
    <w:pPr>
      <w:jc w:val="center"/>
    </w:pPr>
    <w:rPr>
      <w:b/>
      <w:bCs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90502"/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68A61-8440-447D-8A2A-2A4324828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uan Mendoza</cp:lastModifiedBy>
  <cp:revision>5</cp:revision>
  <dcterms:created xsi:type="dcterms:W3CDTF">2019-06-07T09:36:00Z</dcterms:created>
  <dcterms:modified xsi:type="dcterms:W3CDTF">2019-06-07T13:27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07T19:30:14Z</dcterms:created>
  <dc:creator/>
  <dc:description/>
  <dc:language>en-AU</dc:language>
  <cp:lastModifiedBy/>
  <dcterms:modified xsi:type="dcterms:W3CDTF">2019-06-07T19:33:53Z</dcterms:modified>
  <cp:revision>2</cp:revision>
  <dc:subject/>
  <dc:title/>
</cp:coreProperties>
</file>